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6383BC" w14:textId="56D2DE63" w:rsidR="00F055CB" w:rsidRDefault="00F055CB" w:rsidP="007D1ADF">
      <w:r>
        <w:t>(Approx. 328 words)</w:t>
      </w:r>
    </w:p>
    <w:p w14:paraId="7785929A" w14:textId="77777777" w:rsidR="00F055CB" w:rsidRDefault="00F055CB" w:rsidP="007D1ADF"/>
    <w:p w14:paraId="74DEDA95" w14:textId="17C18E87" w:rsidR="007D1ADF" w:rsidRDefault="007D1ADF" w:rsidP="007D1ADF">
      <w:r w:rsidRPr="007D1ADF">
        <w:t>Use keyboard commands to create screenshots in Win10</w:t>
      </w:r>
    </w:p>
    <w:p w14:paraId="32CD9DD9" w14:textId="5D00600F" w:rsidR="007D1ADF" w:rsidRDefault="007D1ADF" w:rsidP="007D1ADF">
      <w:r w:rsidRPr="007D1ADF">
        <w:t>By John Stampfel</w:t>
      </w:r>
      <w:r>
        <w:t>, President, B</w:t>
      </w:r>
      <w:r w:rsidR="00F055CB">
        <w:t>r</w:t>
      </w:r>
      <w:r>
        <w:t>ookdale Computer Users Group</w:t>
      </w:r>
    </w:p>
    <w:p w14:paraId="108C8137" w14:textId="343CB16D" w:rsidR="007D1ADF" w:rsidRDefault="007D1ADF" w:rsidP="007D1ADF">
      <w:r>
        <w:t>August 2020 issue, BUG Bytes</w:t>
      </w:r>
    </w:p>
    <w:p w14:paraId="176F6EF4" w14:textId="33481561" w:rsidR="007D1ADF" w:rsidRDefault="007D1ADF" w:rsidP="007D1ADF">
      <w:r>
        <w:t>www.bcug.com</w:t>
      </w:r>
    </w:p>
    <w:p w14:paraId="248625BC" w14:textId="7296B1F2" w:rsidR="007D1ADF" w:rsidRDefault="007D1ADF" w:rsidP="007D1ADF">
      <w:r w:rsidRPr="007D1ADF">
        <w:t>jstampfel+bcug</w:t>
      </w:r>
      <w:r>
        <w:t xml:space="preserve"> (at) </w:t>
      </w:r>
      <w:r w:rsidRPr="007D1ADF">
        <w:t>gmail.com</w:t>
      </w:r>
    </w:p>
    <w:p w14:paraId="2BC299F2" w14:textId="77777777" w:rsidR="007D1ADF" w:rsidRDefault="007D1ADF" w:rsidP="007D1ADF"/>
    <w:p w14:paraId="4F0295CB" w14:textId="1B552ED5" w:rsidR="007D1ADF" w:rsidRDefault="007D1ADF" w:rsidP="007D1ADF">
      <w:r>
        <w:t>I learn something new every day.</w:t>
      </w:r>
      <w:r w:rsidR="00F055CB">
        <w:t xml:space="preserve"> </w:t>
      </w:r>
      <w:r>
        <w:t>To someone's question "In Windows 7 (or</w:t>
      </w:r>
      <w:r w:rsidR="00F055CB">
        <w:t xml:space="preserve"> </w:t>
      </w:r>
      <w:r>
        <w:t>8 or 10), is there a simple way to press "print</w:t>
      </w:r>
      <w:r w:rsidR="00F055CB">
        <w:t xml:space="preserve"> </w:t>
      </w:r>
      <w:r>
        <w:t>screen</w:t>
      </w:r>
      <w:r w:rsidR="008F7A8C">
        <w:t>,</w:t>
      </w:r>
      <w:r>
        <w:t>" and then press just one more key (on the</w:t>
      </w:r>
    </w:p>
    <w:p w14:paraId="030D0F90" w14:textId="597F3B65" w:rsidR="007D1ADF" w:rsidRDefault="007D1ADF" w:rsidP="007D1ADF">
      <w:r>
        <w:t>keyboard) to have the image automatically stored</w:t>
      </w:r>
      <w:r w:rsidR="00F055CB">
        <w:t xml:space="preserve"> </w:t>
      </w:r>
      <w:r>
        <w:t>in a .jpg, file with an auto-generated filename?"</w:t>
      </w:r>
    </w:p>
    <w:p w14:paraId="011688FB" w14:textId="77777777" w:rsidR="00F055CB" w:rsidRDefault="00F055CB" w:rsidP="007D1ADF"/>
    <w:p w14:paraId="271AC1AF" w14:textId="77777777" w:rsidR="007D1ADF" w:rsidRDefault="007D1ADF" w:rsidP="007D1ADF">
      <w:r>
        <w:t>I learned from the answer posted on Quora.com</w:t>
      </w:r>
    </w:p>
    <w:p w14:paraId="48851D29" w14:textId="77777777" w:rsidR="007D1ADF" w:rsidRDefault="007D1ADF" w:rsidP="007D1ADF">
      <w:r>
        <w:t>by Pauli Vaara:</w:t>
      </w:r>
    </w:p>
    <w:p w14:paraId="5A0A372D" w14:textId="45F57F3A" w:rsidR="007D1ADF" w:rsidRDefault="007D1ADF" w:rsidP="007D1ADF">
      <w:r>
        <w:t>"Windows 10 has it built-in. Hold down the</w:t>
      </w:r>
      <w:r w:rsidR="00F055CB">
        <w:t xml:space="preserve"> </w:t>
      </w:r>
      <w:r>
        <w:t>Windows key while pressing PrintScreen, and the</w:t>
      </w:r>
      <w:r w:rsidR="00F055CB">
        <w:t xml:space="preserve"> </w:t>
      </w:r>
      <w:r>
        <w:t>screenshot will be stored in your user account's</w:t>
      </w:r>
      <w:r w:rsidR="00F055CB">
        <w:t xml:space="preserve"> </w:t>
      </w:r>
      <w:r>
        <w:t>Pictures</w:t>
      </w:r>
      <w:r w:rsidR="00F055CB">
        <w:t xml:space="preserve"> &gt; </w:t>
      </w:r>
      <w:r>
        <w:t>Screenshots folder in .png format, which</w:t>
      </w:r>
      <w:r w:rsidR="00F055CB">
        <w:t xml:space="preserve"> </w:t>
      </w:r>
      <w:r>
        <w:t>keeps the original quality, unlike .jpg, which</w:t>
      </w:r>
      <w:r w:rsidR="00F055CB">
        <w:t xml:space="preserve"> </w:t>
      </w:r>
      <w:r>
        <w:t>‘mushes’ everything more or less."</w:t>
      </w:r>
    </w:p>
    <w:p w14:paraId="796A8802" w14:textId="77777777" w:rsidR="007D1ADF" w:rsidRDefault="007D1ADF" w:rsidP="007D1ADF"/>
    <w:p w14:paraId="1DC6E809" w14:textId="1B74D177" w:rsidR="007D1ADF" w:rsidRDefault="007D1ADF" w:rsidP="007D1ADF">
      <w:r>
        <w:t>The modifiers (holding down ALT, or Shift, or</w:t>
      </w:r>
      <w:r w:rsidR="00F055CB">
        <w:t xml:space="preserve"> </w:t>
      </w:r>
      <w:r>
        <w:t xml:space="preserve">Control) while doing this don’t </w:t>
      </w:r>
      <w:r w:rsidR="00F055CB">
        <w:t>seem</w:t>
      </w:r>
      <w:r>
        <w:t xml:space="preserve"> to have the</w:t>
      </w:r>
      <w:r w:rsidR="00F055CB">
        <w:t xml:space="preserve"> </w:t>
      </w:r>
      <w:r>
        <w:t>same effect as without the Windows key. They</w:t>
      </w:r>
      <w:r w:rsidR="00F055CB">
        <w:t xml:space="preserve"> </w:t>
      </w:r>
      <w:r>
        <w:t xml:space="preserve">used to let you select a section of </w:t>
      </w:r>
      <w:r w:rsidR="001831EB">
        <w:t xml:space="preserve">the </w:t>
      </w:r>
      <w:r>
        <w:t>screen or the</w:t>
      </w:r>
      <w:r w:rsidR="00F055CB">
        <w:t xml:space="preserve"> </w:t>
      </w:r>
      <w:r>
        <w:t>active window. Holding down Windows-ALTPrtScrn will capture the active window only and save it in your user account's Video/Captures</w:t>
      </w:r>
      <w:r w:rsidR="00F055CB">
        <w:t xml:space="preserve"> </w:t>
      </w:r>
      <w:r>
        <w:t>folder as a .png.</w:t>
      </w:r>
    </w:p>
    <w:p w14:paraId="6F120B15" w14:textId="77777777" w:rsidR="007D1ADF" w:rsidRDefault="007D1ADF" w:rsidP="007D1ADF"/>
    <w:p w14:paraId="6895F8D0" w14:textId="2BE44E7B" w:rsidR="007D1ADF" w:rsidRDefault="007D1ADF" w:rsidP="007D1ADF">
      <w:r>
        <w:t>I used to use Windows-Shift-S to bring up the,</w:t>
      </w:r>
      <w:r w:rsidR="00F055CB">
        <w:t xml:space="preserve"> </w:t>
      </w:r>
      <w:r>
        <w:t>also built</w:t>
      </w:r>
      <w:r w:rsidR="001831EB">
        <w:t>-</w:t>
      </w:r>
      <w:r>
        <w:t>in, Windows 10 snipping tool. That</w:t>
      </w:r>
      <w:r w:rsidR="00F055CB">
        <w:t xml:space="preserve"> </w:t>
      </w:r>
      <w:r>
        <w:t xml:space="preserve">allows </w:t>
      </w:r>
      <w:r w:rsidR="001831EB">
        <w:t xml:space="preserve">selecting </w:t>
      </w:r>
      <w:r>
        <w:t>the area to be snipped. That</w:t>
      </w:r>
      <w:r w:rsidR="00F055CB">
        <w:t xml:space="preserve"> </w:t>
      </w:r>
      <w:r>
        <w:t>saves the snip to the clipboard. With notifications</w:t>
      </w:r>
      <w:r w:rsidR="00F055CB">
        <w:t xml:space="preserve"> </w:t>
      </w:r>
      <w:r>
        <w:t>turned on, it allows you to click and edit and</w:t>
      </w:r>
      <w:r w:rsidR="00F055CB">
        <w:t xml:space="preserve"> </w:t>
      </w:r>
      <w:r>
        <w:t>share, but it brings up the Photos app. Maybe that</w:t>
      </w:r>
      <w:r w:rsidR="00F055CB">
        <w:t xml:space="preserve"> </w:t>
      </w:r>
      <w:r>
        <w:t>is sometimes useful. One can annotate, modify,</w:t>
      </w:r>
      <w:r w:rsidR="00F055CB">
        <w:t xml:space="preserve"> </w:t>
      </w:r>
      <w:r>
        <w:t>save</w:t>
      </w:r>
      <w:r w:rsidR="001831EB">
        <w:t>,</w:t>
      </w:r>
      <w:r>
        <w:t xml:space="preserve"> or "share" (send to email.) Sharing here in</w:t>
      </w:r>
      <w:r w:rsidR="00F055CB">
        <w:t xml:space="preserve"> </w:t>
      </w:r>
      <w:r>
        <w:t>Photos also includes, in Windows 10, the ability</w:t>
      </w:r>
      <w:r w:rsidR="00F055CB">
        <w:t xml:space="preserve"> </w:t>
      </w:r>
      <w:r>
        <w:t>to share directly to “nearby” computers which also</w:t>
      </w:r>
      <w:r w:rsidR="00F055CB">
        <w:t xml:space="preserve"> </w:t>
      </w:r>
      <w:r>
        <w:t>have the feature “share with nearby computers”</w:t>
      </w:r>
      <w:r w:rsidR="00F055CB">
        <w:t xml:space="preserve"> </w:t>
      </w:r>
      <w:r>
        <w:t>turned on. The other computer must accept the</w:t>
      </w:r>
      <w:r w:rsidR="00F055CB">
        <w:t xml:space="preserve"> </w:t>
      </w:r>
      <w:r>
        <w:t>share (like AirDrop on iPhones.)</w:t>
      </w:r>
    </w:p>
    <w:p w14:paraId="37F519B5" w14:textId="77777777" w:rsidR="007D1ADF" w:rsidRDefault="007D1ADF" w:rsidP="007D1ADF"/>
    <w:p w14:paraId="247031E3" w14:textId="4FB7AFD8" w:rsidR="00930B75" w:rsidRDefault="007D1ADF" w:rsidP="007D1ADF">
      <w:r>
        <w:t>Need a screenshot of something while in Word,</w:t>
      </w:r>
      <w:r w:rsidR="00F055CB">
        <w:t xml:space="preserve"> </w:t>
      </w:r>
      <w:r>
        <w:t>Excel</w:t>
      </w:r>
      <w:r w:rsidR="001831EB">
        <w:t>,</w:t>
      </w:r>
      <w:r>
        <w:t xml:space="preserve"> or PowerPoint on Windows 10? That is now</w:t>
      </w:r>
      <w:r w:rsidR="00F055CB">
        <w:t xml:space="preserve"> </w:t>
      </w:r>
      <w:r>
        <w:t>built into those programs. Check the Insert menu.</w:t>
      </w:r>
      <w:r w:rsidR="00F055CB">
        <w:t xml:space="preserve"> </w:t>
      </w:r>
      <w:r>
        <w:t xml:space="preserve">So, more than one way to skin a cat. </w:t>
      </w:r>
      <w:r>
        <w:cr/>
      </w:r>
    </w:p>
    <w:p w14:paraId="5CAA5686" w14:textId="0DC64746" w:rsidR="007D1ADF" w:rsidRDefault="007D1ADF" w:rsidP="007D1ADF"/>
    <w:p w14:paraId="0AA8EDD3" w14:textId="77777777" w:rsidR="007D1ADF" w:rsidRDefault="007D1ADF" w:rsidP="007D1ADF"/>
    <w:sectPr w:rsidR="007D1A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9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tTQyNrQwMTQDEko6SsGpxcWZ+XkgBca1AFYaHRgsAAAA"/>
  </w:docVars>
  <w:rsids>
    <w:rsidRoot w:val="007D1ADF"/>
    <w:rsid w:val="001831EB"/>
    <w:rsid w:val="007D1ADF"/>
    <w:rsid w:val="008F7A8C"/>
    <w:rsid w:val="00930B75"/>
    <w:rsid w:val="00F05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C81DB"/>
  <w15:chartTrackingRefBased/>
  <w15:docId w15:val="{00CC08C4-D8BC-4A3D-8654-A7F47EAB5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dcterms:created xsi:type="dcterms:W3CDTF">2020-10-20T09:20:00Z</dcterms:created>
  <dcterms:modified xsi:type="dcterms:W3CDTF">2020-10-27T22:58:00Z</dcterms:modified>
</cp:coreProperties>
</file>